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CB23FC" w14:textId="15CD7112" w:rsidR="00764914" w:rsidRPr="00B4235A" w:rsidRDefault="00B2455E" w:rsidP="00B4235A">
      <w:pPr>
        <w:pStyle w:val="Heading1"/>
        <w:jc w:val="center"/>
        <w:rPr>
          <w:lang w:val="bg-BG"/>
        </w:rPr>
      </w:pPr>
      <w:r>
        <w:t>Problem 3 - Spice Shelf</w:t>
      </w:r>
    </w:p>
    <w:p w14:paraId="25605020" w14:textId="71FBCF5C" w:rsidR="21244AE2" w:rsidRDefault="21244AE2" w:rsidP="21244AE2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9031623" wp14:editId="198FFF14">
            <wp:extent cx="2247900" cy="1314482"/>
            <wp:effectExtent l="0" t="0" r="0" b="0"/>
            <wp:docPr id="799137282" name="Picture 799137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91" b="22033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31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54613" w14:textId="3FF5CD20" w:rsidR="005A4D8B" w:rsidRPr="005A4D8B" w:rsidRDefault="009E5A09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John loves cooking, the secret of his great meals is the vari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y of spices which he us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Because he has so many of them, it is hard for him to keep them organiz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d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Help him to organize h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spices.</w:t>
      </w:r>
    </w:p>
    <w:p w14:paraId="1451077F" w14:textId="71C81C82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9E5A09">
        <w:rPr>
          <w:rFonts w:eastAsia="Calibri" w:cstheme="minorHAnsi"/>
        </w:rPr>
        <w:t>organize</w:t>
      </w:r>
      <w:r w:rsidR="002B0A78">
        <w:rPr>
          <w:rFonts w:eastAsia="Calibri" w:cstheme="minorHAnsi"/>
        </w:rPr>
        <w:t>s</w:t>
      </w:r>
      <w:r w:rsidR="009E5A09">
        <w:rPr>
          <w:rFonts w:eastAsia="Calibri" w:cstheme="minorHAnsi"/>
        </w:rPr>
        <w:t xml:space="preserve"> a collection of spices, by given commands</w:t>
      </w:r>
      <w:r>
        <w:rPr>
          <w:rFonts w:eastAsia="Calibri" w:cstheme="minorHAnsi"/>
        </w:rPr>
        <w:t>.</w:t>
      </w:r>
    </w:p>
    <w:p w14:paraId="32839043" w14:textId="2F1252CC" w:rsidR="005D18FD" w:rsidRPr="007C0A3B" w:rsidRDefault="005D18FD" w:rsidP="005D18FD">
      <w:pPr>
        <w:jc w:val="both"/>
        <w:rPr>
          <w:rFonts w:eastAsia="Calibri" w:cstheme="minorHAnsi"/>
          <w:lang w:val="bg-BG"/>
        </w:rPr>
      </w:pPr>
      <w:r w:rsidRPr="0072460D">
        <w:rPr>
          <w:rFonts w:eastAsia="Calibri" w:cstheme="minorHAnsi"/>
        </w:rPr>
        <w:t xml:space="preserve">You will be given </w:t>
      </w:r>
      <w:r w:rsidR="006312A4">
        <w:rPr>
          <w:rFonts w:eastAsia="Calibri" w:cstheme="minorHAnsi"/>
          <w:b/>
        </w:rPr>
        <w:t>a</w:t>
      </w:r>
      <w:r w:rsidRPr="0072460D">
        <w:rPr>
          <w:rFonts w:eastAsia="Calibri" w:cstheme="minorHAnsi"/>
          <w:b/>
        </w:rPr>
        <w:t xml:space="preserve"> sequence</w:t>
      </w:r>
      <w:r w:rsidR="006312A4">
        <w:rPr>
          <w:rFonts w:eastAsia="Calibri" w:cstheme="minorHAnsi"/>
          <w:b/>
        </w:rPr>
        <w:t xml:space="preserve"> of</w:t>
      </w:r>
      <w:r w:rsidRPr="0072460D">
        <w:rPr>
          <w:rFonts w:eastAsia="Calibri" w:cstheme="minorHAnsi"/>
          <w:b/>
        </w:rPr>
        <w:t xml:space="preserve"> </w:t>
      </w:r>
      <w:r w:rsidR="006312A4">
        <w:rPr>
          <w:rFonts w:eastAsia="Calibri" w:cstheme="minorHAnsi"/>
          <w:b/>
        </w:rPr>
        <w:t>string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6312A4">
        <w:rPr>
          <w:rFonts w:eastAsia="Calibri" w:cstheme="minorHAnsi"/>
          <w:b/>
        </w:rPr>
        <w:t>different spices</w:t>
      </w:r>
      <w:r w:rsidRPr="0072460D">
        <w:rPr>
          <w:rFonts w:eastAsia="Calibri" w:cstheme="minorHAnsi"/>
        </w:rPr>
        <w:t>.</w:t>
      </w:r>
      <w:r w:rsidR="006312A4">
        <w:rPr>
          <w:rFonts w:eastAsia="Calibri" w:cstheme="minorHAnsi"/>
        </w:rPr>
        <w:t xml:space="preserve"> Next</w:t>
      </w:r>
      <w:r w:rsidR="002B0A78">
        <w:rPr>
          <w:rFonts w:eastAsia="Calibri" w:cstheme="minorHAnsi"/>
        </w:rPr>
        <w:t>,</w:t>
      </w:r>
      <w:r w:rsidR="00764914" w:rsidRPr="0072460D">
        <w:rPr>
          <w:rFonts w:eastAsia="Calibri" w:cstheme="minorHAnsi"/>
        </w:rPr>
        <w:t xml:space="preserve"> </w:t>
      </w:r>
      <w:r w:rsidR="006312A4">
        <w:rPr>
          <w:rFonts w:eastAsia="Calibri" w:cstheme="minorHAnsi"/>
        </w:rPr>
        <w:t>you will receive one of the following command</w:t>
      </w:r>
      <w:r w:rsidR="002B0A78">
        <w:rPr>
          <w:rFonts w:eastAsia="Calibri" w:cstheme="minorHAnsi"/>
        </w:rPr>
        <w:t>s</w:t>
      </w:r>
      <w:r w:rsidR="006312A4">
        <w:rPr>
          <w:rFonts w:eastAsia="Calibri" w:cstheme="minorHAnsi"/>
        </w:rPr>
        <w:t>:</w:t>
      </w:r>
    </w:p>
    <w:p w14:paraId="64714A92" w14:textId="627505B9" w:rsidR="00844F7A" w:rsidRPr="00077032" w:rsidRDefault="008674F7" w:rsidP="313114A3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bookmarkStart w:id="0" w:name="_Hlk92293725"/>
      <w:proofErr w:type="spellStart"/>
      <w:r w:rsidRPr="313114A3">
        <w:rPr>
          <w:rFonts w:ascii="Consolas" w:eastAsia="Calibri" w:hAnsi="Consolas" w:cs="Arial"/>
          <w:b/>
          <w:bCs/>
        </w:rPr>
        <w:t>AddSpice</w:t>
      </w:r>
      <w:proofErr w:type="spellEnd"/>
      <w:r w:rsidR="005A60B5" w:rsidRPr="313114A3">
        <w:rPr>
          <w:rFonts w:ascii="Consolas" w:eastAsia="Calibri" w:hAnsi="Consolas" w:cs="Arial"/>
          <w:b/>
          <w:bCs/>
        </w:rPr>
        <w:t xml:space="preserve"> {spice}</w:t>
      </w:r>
      <w:r w:rsidR="00844F7A" w:rsidRPr="313114A3">
        <w:rPr>
          <w:rFonts w:ascii="Calibri" w:eastAsia="Calibri" w:hAnsi="Calibri" w:cs="Arial"/>
        </w:rPr>
        <w:t xml:space="preserve"> -</w:t>
      </w:r>
      <w:r w:rsidRPr="313114A3">
        <w:rPr>
          <w:rFonts w:ascii="Calibri" w:eastAsia="Calibri" w:hAnsi="Calibri" w:cs="Arial"/>
        </w:rPr>
        <w:t xml:space="preserve"> </w:t>
      </w:r>
      <w:r w:rsidR="008E070F" w:rsidRPr="313114A3">
        <w:rPr>
          <w:rFonts w:ascii="Calibri" w:eastAsia="Calibri" w:hAnsi="Calibri" w:cs="Arial"/>
        </w:rPr>
        <w:t>add</w:t>
      </w:r>
      <w:r w:rsidR="00077032" w:rsidRPr="313114A3">
        <w:rPr>
          <w:rFonts w:ascii="Calibri" w:eastAsia="Calibri" w:hAnsi="Calibri" w:cs="Arial"/>
        </w:rPr>
        <w:t xml:space="preserve"> a given spice at the end of the </w:t>
      </w:r>
      <w:r w:rsidR="00077032" w:rsidRPr="313114A3">
        <w:rPr>
          <w:rFonts w:eastAsia="Calibri"/>
          <w:b/>
          <w:bCs/>
        </w:rPr>
        <w:t xml:space="preserve">sequence. </w:t>
      </w:r>
      <w:r w:rsidR="00077032" w:rsidRPr="313114A3">
        <w:rPr>
          <w:rFonts w:eastAsia="Calibri"/>
        </w:rPr>
        <w:t xml:space="preserve">If the spice </w:t>
      </w:r>
      <w:r w:rsidR="00077032" w:rsidRPr="313114A3">
        <w:rPr>
          <w:rFonts w:eastAsia="Calibri"/>
          <w:b/>
          <w:bCs/>
        </w:rPr>
        <w:t>already exist</w:t>
      </w:r>
      <w:r w:rsidR="002B0A78" w:rsidRPr="313114A3">
        <w:rPr>
          <w:rFonts w:eastAsia="Calibri"/>
          <w:b/>
          <w:bCs/>
        </w:rPr>
        <w:t>s</w:t>
      </w:r>
      <w:r w:rsidR="00077032" w:rsidRPr="313114A3">
        <w:rPr>
          <w:rFonts w:eastAsia="Calibri"/>
        </w:rPr>
        <w:t>, skip the command.</w:t>
      </w:r>
    </w:p>
    <w:p w14:paraId="567249BB" w14:textId="49B7D9AF" w:rsidR="00844F7A" w:rsidRPr="00AA1FBE" w:rsidRDefault="008674F7" w:rsidP="00D424F1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proofErr w:type="spellStart"/>
      <w:r>
        <w:rPr>
          <w:rFonts w:ascii="Consolas" w:eastAsia="Calibri" w:hAnsi="Consolas" w:cs="Arial"/>
          <w:b/>
          <w:bCs/>
        </w:rPr>
        <w:t>AddManySpices</w:t>
      </w:r>
      <w:proofErr w:type="spellEnd"/>
      <w:r w:rsidR="005A60B5">
        <w:rPr>
          <w:rFonts w:ascii="Consolas" w:eastAsia="Calibri" w:hAnsi="Consolas" w:cs="Arial"/>
          <w:b/>
          <w:bCs/>
        </w:rPr>
        <w:t xml:space="preserve"> {index} {spice</w:t>
      </w:r>
      <w:r w:rsidR="005A60B5">
        <w:rPr>
          <w:rFonts w:ascii="Consolas" w:eastAsia="Calibri" w:hAnsi="Consolas" w:cs="Arial"/>
          <w:b/>
          <w:bCs/>
          <w:vertAlign w:val="subscript"/>
        </w:rPr>
        <w:t>1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>
        <w:rPr>
          <w:rFonts w:ascii="Consolas" w:eastAsia="Calibri" w:hAnsi="Consolas" w:cs="Arial"/>
          <w:b/>
          <w:bCs/>
          <w:vertAlign w:val="subscript"/>
        </w:rPr>
        <w:t>2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 w:rsidRPr="000A6D8A">
        <w:rPr>
          <w:rFonts w:ascii="Consolas" w:eastAsia="Calibri" w:hAnsi="Consolas" w:cs="Arial"/>
          <w:b/>
          <w:bCs/>
          <w:vertAlign w:val="subscript"/>
        </w:rPr>
        <w:t>3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>
        <w:rPr>
          <w:rFonts w:ascii="Consolas" w:eastAsia="Calibri" w:hAnsi="Consolas" w:cs="Arial"/>
          <w:b/>
          <w:bCs/>
          <w:vertAlign w:val="subscript"/>
        </w:rPr>
        <w:t>n</w:t>
      </w:r>
      <w:r w:rsidR="005A60B5">
        <w:rPr>
          <w:rFonts w:ascii="Consolas" w:eastAsia="Calibri" w:hAnsi="Consolas" w:cs="Arial"/>
          <w:b/>
          <w:bCs/>
        </w:rPr>
        <w:t>}</w:t>
      </w:r>
      <w:r w:rsidR="00844F7A" w:rsidRPr="00844F7A">
        <w:rPr>
          <w:rFonts w:ascii="Calibri" w:eastAsia="Calibri" w:hAnsi="Calibri" w:cs="Arial"/>
        </w:rPr>
        <w:t xml:space="preserve"> </w:t>
      </w:r>
      <w:r w:rsidR="00844F7A">
        <w:rPr>
          <w:rFonts w:ascii="Calibri" w:eastAsia="Calibri" w:hAnsi="Calibri" w:cs="Arial"/>
        </w:rPr>
        <w:t>–</w:t>
      </w:r>
      <w:r>
        <w:rPr>
          <w:rFonts w:eastAsia="Calibri" w:cstheme="minorHAnsi"/>
        </w:rPr>
        <w:t xml:space="preserve"> </w:t>
      </w:r>
      <w:r w:rsidR="00077032" w:rsidRPr="00AA1FBE">
        <w:rPr>
          <w:rFonts w:eastAsia="Calibri" w:cstheme="minorHAnsi"/>
        </w:rPr>
        <w:t>insert</w:t>
      </w:r>
      <w:r w:rsidR="00AA1FBE" w:rsidRPr="00AA1FBE">
        <w:rPr>
          <w:rFonts w:eastAsia="Calibri" w:cstheme="minorHAnsi"/>
        </w:rPr>
        <w:t xml:space="preserve"> all the given</w:t>
      </w:r>
      <w:r w:rsidR="00077032" w:rsidRPr="00AA1FBE">
        <w:rPr>
          <w:rFonts w:eastAsia="Calibri" w:cstheme="minorHAnsi"/>
        </w:rPr>
        <w:t xml:space="preserve"> spices</w:t>
      </w:r>
      <w:r w:rsidR="00AA1FBE" w:rsidRPr="00AA1FBE">
        <w:rPr>
          <w:rFonts w:eastAsia="Calibri" w:cstheme="minorHAnsi"/>
        </w:rPr>
        <w:t xml:space="preserve"> at the given index.</w:t>
      </w:r>
      <w:r w:rsidR="00E01D40">
        <w:rPr>
          <w:rFonts w:eastAsia="Calibri" w:cstheme="minorHAnsi"/>
        </w:rPr>
        <w:t xml:space="preserve"> The index and a</w:t>
      </w:r>
      <w:r w:rsidR="00AA1FBE" w:rsidRPr="00AA1FBE">
        <w:rPr>
          <w:rFonts w:eastAsia="Calibri" w:cstheme="minorHAnsi"/>
        </w:rPr>
        <w:t>ll the spices will be valid.</w:t>
      </w:r>
      <w:r w:rsidR="00077032" w:rsidRPr="00AA1FBE">
        <w:rPr>
          <w:rFonts w:eastAsia="Calibri" w:cstheme="minorHAnsi"/>
        </w:rPr>
        <w:t xml:space="preserve"> </w:t>
      </w:r>
    </w:p>
    <w:p w14:paraId="1DF8B7F3" w14:textId="02FB992E" w:rsidR="00844F7A" w:rsidRPr="00301534" w:rsidRDefault="006C3669" w:rsidP="00D424F1">
      <w:pPr>
        <w:pStyle w:val="ListParagraph"/>
        <w:numPr>
          <w:ilvl w:val="0"/>
          <w:numId w:val="5"/>
        </w:numPr>
        <w:jc w:val="both"/>
        <w:rPr>
          <w:rFonts w:eastAsia="Calibri" w:cstheme="minorHAnsi"/>
        </w:rPr>
      </w:pPr>
      <w:proofErr w:type="spellStart"/>
      <w:r>
        <w:rPr>
          <w:rFonts w:ascii="Consolas" w:eastAsia="Calibri" w:hAnsi="Consolas" w:cs="Arial"/>
          <w:b/>
          <w:bCs/>
        </w:rPr>
        <w:t>SwapSpices</w:t>
      </w:r>
      <w:proofErr w:type="spellEnd"/>
      <w:r w:rsidR="00844F7A" w:rsidRPr="00844F7A">
        <w:rPr>
          <w:rFonts w:ascii="Calibri" w:eastAsia="Calibri" w:hAnsi="Calibri" w:cs="Arial"/>
        </w:rPr>
        <w:t xml:space="preserve"> </w:t>
      </w:r>
      <w:r w:rsidR="00917209" w:rsidRPr="00AA1FBE">
        <w:rPr>
          <w:rFonts w:ascii="Calibri" w:eastAsia="Calibri" w:hAnsi="Calibri" w:cs="Arial"/>
          <w:b/>
          <w:bCs/>
        </w:rPr>
        <w:t>{</w:t>
      </w:r>
      <w:r w:rsidR="00AA1FBE" w:rsidRPr="00AA1FBE">
        <w:rPr>
          <w:rFonts w:ascii="Consolas" w:eastAsia="Calibri" w:hAnsi="Consolas" w:cs="Arial"/>
          <w:b/>
          <w:bCs/>
        </w:rPr>
        <w:t>spice</w:t>
      </w:r>
      <w:r w:rsidR="00AA1FBE" w:rsidRPr="00AA1FBE">
        <w:rPr>
          <w:rFonts w:ascii="Consolas" w:eastAsia="Calibri" w:hAnsi="Consolas" w:cs="Arial"/>
          <w:b/>
          <w:bCs/>
          <w:vertAlign w:val="subscript"/>
        </w:rPr>
        <w:t>1</w:t>
      </w:r>
      <w:r w:rsidR="00917209" w:rsidRPr="00AA1FBE">
        <w:rPr>
          <w:rFonts w:ascii="Calibri" w:eastAsia="Calibri" w:hAnsi="Calibri" w:cs="Arial"/>
          <w:b/>
          <w:bCs/>
        </w:rPr>
        <w:t>} {</w:t>
      </w:r>
      <w:r w:rsidR="00AA1FBE" w:rsidRPr="00AA1FBE">
        <w:rPr>
          <w:rFonts w:ascii="Consolas" w:eastAsia="Calibri" w:hAnsi="Consolas" w:cs="Arial"/>
          <w:b/>
          <w:bCs/>
        </w:rPr>
        <w:t>spice</w:t>
      </w:r>
      <w:r w:rsidR="00AA1FBE" w:rsidRPr="00AA1FBE">
        <w:rPr>
          <w:rFonts w:ascii="Consolas" w:eastAsia="Calibri" w:hAnsi="Consolas" w:cs="Arial"/>
          <w:b/>
          <w:bCs/>
          <w:vertAlign w:val="subscript"/>
        </w:rPr>
        <w:t>2</w:t>
      </w:r>
      <w:r w:rsidR="00917209" w:rsidRPr="00AA1FBE">
        <w:rPr>
          <w:rFonts w:ascii="Calibri" w:eastAsia="Calibri" w:hAnsi="Calibri" w:cs="Arial"/>
          <w:b/>
          <w:bCs/>
        </w:rPr>
        <w:t>}</w:t>
      </w:r>
      <w:r w:rsidR="00917209" w:rsidRPr="00917209">
        <w:rPr>
          <w:rFonts w:ascii="Calibri" w:eastAsia="Calibri" w:hAnsi="Calibri" w:cs="Arial"/>
        </w:rPr>
        <w:t xml:space="preserve"> – </w:t>
      </w:r>
      <w:r w:rsidR="00917209" w:rsidRPr="00301534">
        <w:rPr>
          <w:rFonts w:eastAsia="Calibri" w:cstheme="minorHAnsi"/>
        </w:rPr>
        <w:t xml:space="preserve">find the given </w:t>
      </w:r>
      <w:r w:rsidR="00AA1FBE" w:rsidRPr="00301534">
        <w:rPr>
          <w:rFonts w:eastAsia="Calibri" w:cstheme="minorHAnsi"/>
        </w:rPr>
        <w:t>spices</w:t>
      </w:r>
      <w:r w:rsidR="00917209" w:rsidRPr="00301534">
        <w:rPr>
          <w:rFonts w:eastAsia="Calibri" w:cstheme="minorHAnsi"/>
        </w:rPr>
        <w:t xml:space="preserve"> in the </w:t>
      </w:r>
      <w:r w:rsidR="00301534" w:rsidRPr="00301534">
        <w:rPr>
          <w:rFonts w:eastAsia="Calibri" w:cstheme="minorHAnsi"/>
          <w:b/>
        </w:rPr>
        <w:t>sequence</w:t>
      </w:r>
      <w:r w:rsidR="00301534" w:rsidRPr="00301534">
        <w:rPr>
          <w:rFonts w:eastAsia="Calibri" w:cstheme="minorHAnsi"/>
        </w:rPr>
        <w:t xml:space="preserve"> </w:t>
      </w:r>
      <w:r w:rsidR="00917209" w:rsidRPr="00301534">
        <w:rPr>
          <w:rFonts w:eastAsia="Calibri" w:cstheme="minorHAnsi"/>
        </w:rPr>
        <w:t>if they exist and swap their places.</w:t>
      </w:r>
    </w:p>
    <w:p w14:paraId="08C22643" w14:textId="3636460F" w:rsidR="00844F7A" w:rsidRPr="00301534" w:rsidRDefault="007C0A3B" w:rsidP="00D424F1">
      <w:pPr>
        <w:pStyle w:val="ListParagraph"/>
        <w:numPr>
          <w:ilvl w:val="0"/>
          <w:numId w:val="5"/>
        </w:numPr>
        <w:jc w:val="both"/>
        <w:rPr>
          <w:rFonts w:eastAsia="Calibri" w:cstheme="minorHAnsi"/>
        </w:rPr>
      </w:pPr>
      <w:proofErr w:type="spellStart"/>
      <w:r w:rsidRPr="007C0A3B">
        <w:rPr>
          <w:rFonts w:ascii="Consolas" w:eastAsia="Calibri" w:hAnsi="Consolas" w:cs="Arial"/>
          <w:b/>
          <w:bCs/>
        </w:rPr>
        <w:t>ThrowAwaySpices</w:t>
      </w:r>
      <w:proofErr w:type="spellEnd"/>
      <w:r>
        <w:rPr>
          <w:rFonts w:ascii="Consolas" w:eastAsia="Calibri" w:hAnsi="Consolas" w:cs="Arial"/>
          <w:b/>
          <w:bCs/>
        </w:rPr>
        <w:t xml:space="preserve"> </w:t>
      </w:r>
      <w:r w:rsidR="00917209">
        <w:rPr>
          <w:rFonts w:ascii="Consolas" w:eastAsia="Calibri" w:hAnsi="Consolas" w:cs="Arial"/>
          <w:b/>
          <w:bCs/>
        </w:rPr>
        <w:t>{spice} {number of spices</w:t>
      </w:r>
      <w:r w:rsidR="009F1459">
        <w:rPr>
          <w:rFonts w:ascii="Consolas" w:eastAsia="Calibri" w:hAnsi="Consolas" w:cs="Arial"/>
          <w:b/>
          <w:bCs/>
        </w:rPr>
        <w:t xml:space="preserve"> to remove</w:t>
      </w:r>
      <w:r w:rsidR="00917209">
        <w:rPr>
          <w:rFonts w:ascii="Consolas" w:eastAsia="Calibri" w:hAnsi="Consolas" w:cs="Arial"/>
          <w:b/>
          <w:bCs/>
        </w:rPr>
        <w:t>}</w:t>
      </w:r>
      <w:r w:rsidR="00301534">
        <w:rPr>
          <w:rFonts w:ascii="Consolas" w:eastAsia="Calibri" w:hAnsi="Consolas" w:cs="Arial"/>
          <w:b/>
          <w:bCs/>
        </w:rPr>
        <w:t xml:space="preserve"> – </w:t>
      </w:r>
      <w:r w:rsidR="00301534" w:rsidRPr="00301534">
        <w:rPr>
          <w:rFonts w:eastAsia="Calibri" w:cstheme="minorHAnsi"/>
        </w:rPr>
        <w:t xml:space="preserve">If the given </w:t>
      </w:r>
      <w:r w:rsidR="004E02DD" w:rsidRPr="004E02DD">
        <w:rPr>
          <w:rFonts w:eastAsia="Calibri" w:cstheme="minorHAnsi"/>
        </w:rPr>
        <w:t>spice</w:t>
      </w:r>
      <w:r w:rsidR="004E02DD">
        <w:rPr>
          <w:rFonts w:eastAsia="Calibri" w:cstheme="minorHAnsi"/>
        </w:rPr>
        <w:t xml:space="preserve"> </w:t>
      </w:r>
      <w:r w:rsidR="00301534" w:rsidRPr="00301534">
        <w:rPr>
          <w:rFonts w:eastAsia="Calibri" w:cstheme="minorHAnsi"/>
        </w:rPr>
        <w:t>exist, remove the number of spices, by starting from the given.</w:t>
      </w:r>
      <w:r w:rsidR="00B56666">
        <w:rPr>
          <w:rFonts w:eastAsia="Calibri" w:cstheme="minorHAnsi"/>
        </w:rPr>
        <w:t xml:space="preserve"> The number of </w:t>
      </w:r>
      <w:r w:rsidR="004E02DD" w:rsidRPr="004E02DD">
        <w:rPr>
          <w:rFonts w:eastAsia="Calibri" w:cstheme="minorHAnsi"/>
        </w:rPr>
        <w:t xml:space="preserve">spices </w:t>
      </w:r>
      <w:r w:rsidR="00B56666">
        <w:rPr>
          <w:rFonts w:eastAsia="Calibri" w:cstheme="minorHAnsi"/>
        </w:rPr>
        <w:t>to remove will be always valid.</w:t>
      </w:r>
    </w:p>
    <w:p w14:paraId="036D99FC" w14:textId="29A0D975" w:rsidR="00917209" w:rsidRPr="00BD1725" w:rsidRDefault="001F5BF2" w:rsidP="00D424F1">
      <w:pPr>
        <w:pStyle w:val="ListParagraph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r w:rsidRPr="00DA6D16">
        <w:rPr>
          <w:rFonts w:ascii="Consolas" w:eastAsia="Calibri" w:hAnsi="Consolas" w:cs="Arial"/>
          <w:b/>
          <w:bCs/>
        </w:rPr>
        <w:t>Arrange</w:t>
      </w:r>
      <w:r w:rsidRPr="001F5BF2">
        <w:rPr>
          <w:rFonts w:ascii="Calibri" w:eastAsia="Calibri" w:hAnsi="Calibri" w:cs="Arial"/>
        </w:rPr>
        <w:t xml:space="preserve"> </w:t>
      </w:r>
      <w:r w:rsidR="00301534">
        <w:rPr>
          <w:rFonts w:ascii="Calibri" w:eastAsia="Calibri" w:hAnsi="Calibri" w:cs="Arial"/>
        </w:rPr>
        <w:t>–</w:t>
      </w:r>
      <w:r w:rsidR="00E577CD">
        <w:rPr>
          <w:rFonts w:ascii="Calibri" w:eastAsia="Calibri" w:hAnsi="Calibri" w:cs="Arial"/>
        </w:rPr>
        <w:t xml:space="preserve"> </w:t>
      </w:r>
      <w:r w:rsidR="00301534">
        <w:rPr>
          <w:rFonts w:ascii="Calibri" w:eastAsia="Calibri" w:hAnsi="Calibri" w:cs="Arial"/>
        </w:rPr>
        <w:t>sort the spices alphabetic</w:t>
      </w:r>
      <w:r w:rsidR="002B0A78">
        <w:rPr>
          <w:rFonts w:ascii="Calibri" w:eastAsia="Calibri" w:hAnsi="Calibri" w:cs="Arial"/>
        </w:rPr>
        <w:t>ally</w:t>
      </w:r>
      <w:r w:rsidR="00DA6D16">
        <w:rPr>
          <w:rFonts w:ascii="Calibri" w:eastAsia="Calibri" w:hAnsi="Calibri" w:cs="Arial"/>
        </w:rPr>
        <w:t>.</w:t>
      </w:r>
    </w:p>
    <w:bookmarkEnd w:id="0"/>
    <w:p w14:paraId="5E49F611" w14:textId="1AC32E81" w:rsidR="005A60B5" w:rsidRDefault="005A60B5" w:rsidP="005A60B5">
      <w:pPr>
        <w:jc w:val="both"/>
      </w:pPr>
      <w:r>
        <w:t xml:space="preserve">The program stops when the </w:t>
      </w:r>
      <w:r w:rsidRPr="00DD25CC">
        <w:rPr>
          <w:rFonts w:ascii="Consolas" w:hAnsi="Consolas"/>
        </w:rPr>
        <w:t>"</w:t>
      </w:r>
      <w:r w:rsidRPr="00DD25CC">
        <w:rPr>
          <w:rFonts w:ascii="Consolas" w:hAnsi="Consolas"/>
          <w:b/>
        </w:rPr>
        <w:t>done</w:t>
      </w:r>
      <w:r w:rsidRPr="00DD25CC">
        <w:rPr>
          <w:rFonts w:ascii="Consolas" w:hAnsi="Consolas"/>
        </w:rPr>
        <w:t>"</w:t>
      </w:r>
      <w:r>
        <w:t xml:space="preserve"> command is given. At the end print the last state of the sequence.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272A29DF" w:rsidR="005D18FD" w:rsidRPr="00A74C56" w:rsidRDefault="005D18FD" w:rsidP="00D424F1">
      <w:pPr>
        <w:pStyle w:val="ListParagraph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564A09">
        <w:rPr>
          <w:rFonts w:eastAsia="Calibri" w:cstheme="minorHAnsi"/>
          <w:b/>
        </w:rPr>
        <w:t>strings</w:t>
      </w:r>
      <w:r w:rsidR="008E0A70">
        <w:t xml:space="preserve"> </w:t>
      </w:r>
      <w:r>
        <w:t xml:space="preserve">representing </w:t>
      </w:r>
      <w:r w:rsidR="00564A09">
        <w:t>different spice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564A09">
        <w:t xml:space="preserve">comma </w:t>
      </w:r>
      <w:r w:rsidR="002B0A78">
        <w:t>an</w:t>
      </w:r>
      <w:r w:rsidR="00564A09">
        <w:t>d</w:t>
      </w:r>
      <w:r w:rsidR="002D4CEC">
        <w:t xml:space="preserve"> space</w:t>
      </w:r>
      <w:r>
        <w:t xml:space="preserve"> </w:t>
      </w:r>
      <w:r w:rsidR="005100D9">
        <w:t>(</w:t>
      </w:r>
      <w:r>
        <w:rPr>
          <w:b/>
        </w:rPr>
        <w:t>"</w:t>
      </w:r>
      <w:r w:rsidR="00564A09" w:rsidRPr="00564A09">
        <w:rPr>
          <w:rFonts w:ascii="Consolas" w:hAnsi="Consolas"/>
          <w:b/>
        </w:rPr>
        <w:t>,</w:t>
      </w:r>
      <w:r w:rsidR="00175899" w:rsidRPr="00564A09">
        <w:rPr>
          <w:rFonts w:ascii="Consolas" w:hAnsi="Consolas"/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13C32468" w:rsidR="005D18FD" w:rsidRDefault="00564A09" w:rsidP="00564A09">
      <w:pPr>
        <w:pStyle w:val="ListParagraph"/>
        <w:numPr>
          <w:ilvl w:val="0"/>
          <w:numId w:val="2"/>
        </w:numPr>
        <w:ind w:left="540"/>
      </w:pPr>
      <w:r w:rsidRPr="52553F93">
        <w:rPr>
          <w:b/>
          <w:bCs/>
        </w:rPr>
        <w:t>On the next lines</w:t>
      </w:r>
      <w:r>
        <w:t xml:space="preserve">, you are going to receive </w:t>
      </w:r>
      <w:r w:rsidRPr="52553F93">
        <w:rPr>
          <w:b/>
          <w:bCs/>
        </w:rPr>
        <w:t>commands</w:t>
      </w:r>
      <w:r>
        <w:t>, until you receive the "</w:t>
      </w:r>
      <w:r w:rsidRPr="52553F93">
        <w:rPr>
          <w:rFonts w:ascii="Consolas" w:eastAsia="Consolas" w:hAnsi="Consolas" w:cs="Consolas"/>
          <w:b/>
          <w:bCs/>
        </w:rPr>
        <w:t>done</w:t>
      </w:r>
      <w:r>
        <w:t>" command.</w:t>
      </w:r>
    </w:p>
    <w:p w14:paraId="17F434BC" w14:textId="3593A919" w:rsidR="005D18FD" w:rsidRDefault="005D18FD" w:rsidP="005D18FD">
      <w:pPr>
        <w:pStyle w:val="Heading3"/>
      </w:pPr>
      <w:r>
        <w:t>Output</w:t>
      </w:r>
    </w:p>
    <w:p w14:paraId="12AA1657" w14:textId="6BEDAD75" w:rsidR="006B5B15" w:rsidRPr="006B5B15" w:rsidRDefault="006B5B15" w:rsidP="006B5B15">
      <w:pPr>
        <w:pStyle w:val="ListParagraph"/>
        <w:numPr>
          <w:ilvl w:val="0"/>
          <w:numId w:val="2"/>
        </w:numPr>
        <w:ind w:left="540"/>
        <w:rPr>
          <w:bCs/>
        </w:rPr>
      </w:pPr>
      <w:r w:rsidRPr="006B5B15">
        <w:rPr>
          <w:bCs/>
        </w:rPr>
        <w:t>Print the last state of the sequence, split by a single space.</w:t>
      </w:r>
      <w:r w:rsidRPr="006B5B15">
        <w:rPr>
          <w:bCs/>
          <w:lang w:val="bg-BG"/>
        </w:rPr>
        <w:t xml:space="preserve"> 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5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40"/>
        <w:gridCol w:w="4260"/>
      </w:tblGrid>
      <w:tr w:rsidR="005D18FD" w14:paraId="4F5F7A74" w14:textId="77777777" w:rsidTr="62C6A53E">
        <w:trPr>
          <w:trHeight w:val="22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62C6A53E">
        <w:trPr>
          <w:trHeight w:val="626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37920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r w:rsidRPr="007122C6">
              <w:rPr>
                <w:rFonts w:ascii="Consolas" w:hAnsi="Consolas"/>
              </w:rPr>
              <w:t>coriander, cloves, paprika, allspice, turmeric, anise, cumin</w:t>
            </w:r>
          </w:p>
          <w:p w14:paraId="2FAA7D3E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Spice</w:t>
            </w:r>
            <w:proofErr w:type="spellEnd"/>
            <w:r w:rsidRPr="007122C6">
              <w:rPr>
                <w:rFonts w:ascii="Consolas" w:hAnsi="Consolas"/>
              </w:rPr>
              <w:t xml:space="preserve"> nutmeg</w:t>
            </w:r>
          </w:p>
          <w:p w14:paraId="3A938B57" w14:textId="28791C8E" w:rsidR="007122C6" w:rsidRPr="007122C6" w:rsidRDefault="009F44B4" w:rsidP="009F1459">
            <w:pPr>
              <w:spacing w:after="0" w:line="240" w:lineRule="auto"/>
              <w:rPr>
                <w:rFonts w:ascii="Consolas" w:hAnsi="Consolas"/>
              </w:rPr>
            </w:pPr>
            <w:r w:rsidRPr="009F44B4">
              <w:rPr>
                <w:rFonts w:ascii="Consolas" w:eastAsia="Calibri" w:hAnsi="Consolas" w:cs="Times New Roman"/>
                <w:noProof/>
              </w:rPr>
              <w:t>ThrowAwaySpices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9F1459" w:rsidRPr="007122C6">
              <w:rPr>
                <w:rFonts w:ascii="Consolas" w:hAnsi="Consolas"/>
              </w:rPr>
              <w:t xml:space="preserve">cloves </w:t>
            </w:r>
            <w:r w:rsidR="007122C6" w:rsidRPr="007122C6">
              <w:rPr>
                <w:rFonts w:ascii="Consolas" w:hAnsi="Consolas"/>
              </w:rPr>
              <w:t>3</w:t>
            </w:r>
          </w:p>
          <w:p w14:paraId="49555DF3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ManySpices</w:t>
            </w:r>
            <w:proofErr w:type="spellEnd"/>
            <w:r w:rsidRPr="007122C6">
              <w:rPr>
                <w:rFonts w:ascii="Consolas" w:hAnsi="Consolas"/>
              </w:rPr>
              <w:t xml:space="preserve"> 3 </w:t>
            </w:r>
            <w:proofErr w:type="spellStart"/>
            <w:r w:rsidRPr="007122C6">
              <w:rPr>
                <w:rFonts w:ascii="Consolas" w:hAnsi="Consolas"/>
              </w:rPr>
              <w:t>cayenne|cardamom|mace</w:t>
            </w:r>
            <w:proofErr w:type="spellEnd"/>
          </w:p>
          <w:p w14:paraId="47FB5C37" w14:textId="5A98E474" w:rsidR="006B0C47" w:rsidRPr="006B0C47" w:rsidRDefault="3D802BAE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>
              <w:rPr>
                <w:rFonts w:ascii="Consolas" w:hAnsi="Consolas"/>
              </w:rPr>
              <w:t>done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0DDE8860" w:rsidR="001857A5" w:rsidRPr="004B15C3" w:rsidRDefault="009F1459" w:rsidP="00460715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9F1459">
              <w:rPr>
                <w:rStyle w:val="Strong"/>
                <w:rFonts w:ascii="Consolas" w:hAnsi="Consolas"/>
                <w:b w:val="0"/>
                <w:lang w:val="en-GB"/>
              </w:rPr>
              <w:t>coriander turmeric anise cayenne cardamom mace cumin nutmeg</w:t>
            </w:r>
          </w:p>
        </w:tc>
      </w:tr>
      <w:tr w:rsidR="005D18FD" w:rsidRPr="00CB252D" w14:paraId="6C491256" w14:textId="77777777" w:rsidTr="62C6A53E">
        <w:trPr>
          <w:trHeight w:val="22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62C6A53E">
        <w:trPr>
          <w:trHeight w:val="626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7EBED" w14:textId="17951865" w:rsidR="00697B01" w:rsidRPr="00572985" w:rsidRDefault="3A4D7574" w:rsidP="62C6A53E">
            <w:pPr>
              <w:jc w:val="both"/>
              <w:rPr>
                <w:rFonts w:eastAsia="Calibri"/>
                <w:b/>
                <w:bCs/>
              </w:rPr>
            </w:pPr>
            <w:r w:rsidRPr="62C6A53E">
              <w:rPr>
                <w:noProof/>
                <w:lang w:val="en-GB"/>
              </w:rPr>
              <w:t xml:space="preserve">The first command is </w:t>
            </w:r>
            <w:r w:rsidRPr="62C6A53E">
              <w:rPr>
                <w:rFonts w:ascii="Consolas" w:hAnsi="Consolas"/>
                <w:b/>
                <w:bCs/>
                <w:noProof/>
                <w:lang w:val="en-GB"/>
              </w:rPr>
              <w:t>AddSpice</w:t>
            </w:r>
            <w:r w:rsidRPr="62C6A53E">
              <w:rPr>
                <w:noProof/>
                <w:lang w:val="en-GB"/>
              </w:rPr>
              <w:t xml:space="preserve">: we add </w:t>
            </w:r>
            <w:r w:rsidRPr="62C6A53E">
              <w:rPr>
                <w:rFonts w:ascii="Consolas" w:hAnsi="Consolas"/>
                <w:noProof/>
                <w:highlight w:val="green"/>
                <w:lang w:val="en-GB"/>
              </w:rPr>
              <w:t>nutmeg</w:t>
            </w:r>
            <w:r w:rsidRPr="62C6A53E">
              <w:rPr>
                <w:noProof/>
                <w:lang w:val="en-GB"/>
              </w:rPr>
              <w:t xml:space="preserve"> at the end of the </w:t>
            </w:r>
            <w:r w:rsidRPr="62C6A53E">
              <w:rPr>
                <w:rFonts w:eastAsia="Calibri"/>
                <w:b/>
                <w:bCs/>
              </w:rPr>
              <w:t>sequence:</w:t>
            </w:r>
          </w:p>
          <w:p w14:paraId="223DE021" w14:textId="4DD5A000" w:rsidR="00143BA3" w:rsidRPr="00572985" w:rsidRDefault="00143BA3" w:rsidP="00143BA3">
            <w:pPr>
              <w:spacing w:after="0" w:line="240" w:lineRule="auto"/>
              <w:rPr>
                <w:rFonts w:ascii="Consolas" w:hAnsi="Consolas" w:cstheme="minorHAnsi"/>
              </w:rPr>
            </w:pPr>
            <w:r w:rsidRPr="00572985">
              <w:rPr>
                <w:rFonts w:ascii="Consolas" w:hAnsi="Consolas" w:cstheme="minorHAnsi"/>
              </w:rPr>
              <w:lastRenderedPageBreak/>
              <w:t xml:space="preserve">coriander, cloves, paprika, allspice, turmeric, anise, cumin, </w:t>
            </w:r>
            <w:r w:rsidRPr="00572985">
              <w:rPr>
                <w:rFonts w:ascii="Consolas" w:hAnsi="Consolas" w:cstheme="minorHAnsi"/>
                <w:highlight w:val="green"/>
              </w:rPr>
              <w:t>nu</w:t>
            </w:r>
            <w:r w:rsidR="002B0A78">
              <w:rPr>
                <w:rFonts w:ascii="Consolas" w:hAnsi="Consolas" w:cstheme="minorHAnsi"/>
                <w:highlight w:val="green"/>
              </w:rPr>
              <w:t>t</w:t>
            </w:r>
            <w:r w:rsidRPr="00572985">
              <w:rPr>
                <w:rFonts w:ascii="Consolas" w:hAnsi="Consolas" w:cstheme="minorHAnsi"/>
                <w:highlight w:val="green"/>
              </w:rPr>
              <w:t>meg</w:t>
            </w:r>
          </w:p>
          <w:p w14:paraId="773839A7" w14:textId="73830772" w:rsidR="00143BA3" w:rsidRPr="00572985" w:rsidRDefault="3A4D7574" w:rsidP="62C6A53E">
            <w:pPr>
              <w:jc w:val="both"/>
              <w:rPr>
                <w:rFonts w:eastAsia="Calibri"/>
              </w:rPr>
            </w:pPr>
            <w:r w:rsidRPr="62C6A53E">
              <w:rPr>
                <w:rFonts w:eastAsia="Calibri"/>
              </w:rPr>
              <w:t xml:space="preserve">The next command is </w:t>
            </w:r>
            <w:proofErr w:type="spellStart"/>
            <w:r w:rsidR="63691791" w:rsidRPr="62C6A53E">
              <w:rPr>
                <w:rFonts w:ascii="Consolas" w:eastAsia="Calibri" w:hAnsi="Consolas"/>
                <w:b/>
                <w:bCs/>
              </w:rPr>
              <w:t>ThrowAwaySpices</w:t>
            </w:r>
            <w:proofErr w:type="spellEnd"/>
            <w:r w:rsidRPr="62C6A53E">
              <w:rPr>
                <w:rFonts w:eastAsia="Calibri"/>
              </w:rPr>
              <w:t xml:space="preserve">: we search for </w:t>
            </w:r>
            <w:r w:rsidRPr="62C6A53E">
              <w:rPr>
                <w:rFonts w:ascii="Consolas" w:eastAsia="Calibri" w:hAnsi="Consolas"/>
                <w:highlight w:val="magenta"/>
              </w:rPr>
              <w:t>cloves</w:t>
            </w:r>
            <w:r w:rsidRPr="62C6A53E">
              <w:rPr>
                <w:rFonts w:eastAsia="Calibri"/>
              </w:rPr>
              <w:t>, and when we find it we remove three spices (</w:t>
            </w:r>
            <w:r w:rsidRPr="62C6A53E">
              <w:rPr>
                <w:rFonts w:ascii="Consolas" w:eastAsia="Calibri" w:hAnsi="Consolas"/>
                <w:highlight w:val="magenta"/>
              </w:rPr>
              <w:t>cloves</w:t>
            </w:r>
            <w:r w:rsidRPr="62C6A53E">
              <w:rPr>
                <w:rFonts w:ascii="Consolas" w:eastAsia="Calibri" w:hAnsi="Consolas"/>
              </w:rPr>
              <w:t xml:space="preserve">, </w:t>
            </w:r>
            <w:r w:rsidRPr="62C6A53E">
              <w:rPr>
                <w:rFonts w:ascii="Consolas" w:eastAsia="Calibri" w:hAnsi="Consolas"/>
                <w:highlight w:val="magenta"/>
              </w:rPr>
              <w:t>papri</w:t>
            </w:r>
            <w:r w:rsidR="002B0A78" w:rsidRPr="62C6A53E">
              <w:rPr>
                <w:rFonts w:ascii="Consolas" w:eastAsia="Calibri" w:hAnsi="Consolas"/>
                <w:highlight w:val="magenta"/>
              </w:rPr>
              <w:t>k</w:t>
            </w:r>
            <w:r w:rsidRPr="62C6A53E">
              <w:rPr>
                <w:rFonts w:ascii="Consolas" w:eastAsia="Calibri" w:hAnsi="Consolas"/>
                <w:highlight w:val="magenta"/>
              </w:rPr>
              <w:t>a</w:t>
            </w:r>
            <w:r w:rsidRPr="62C6A53E">
              <w:rPr>
                <w:rFonts w:ascii="Consolas" w:eastAsia="Calibri" w:hAnsi="Consolas"/>
              </w:rPr>
              <w:t xml:space="preserve">, </w:t>
            </w:r>
            <w:r w:rsidRPr="62C6A53E">
              <w:rPr>
                <w:rFonts w:eastAsia="Calibri"/>
              </w:rPr>
              <w:t>and</w:t>
            </w:r>
            <w:r w:rsidRPr="62C6A53E">
              <w:rPr>
                <w:rFonts w:ascii="Consolas" w:eastAsia="Calibri" w:hAnsi="Consolas"/>
              </w:rPr>
              <w:t xml:space="preserve"> </w:t>
            </w:r>
            <w:r w:rsidRPr="62C6A53E">
              <w:rPr>
                <w:rFonts w:ascii="Consolas" w:eastAsia="Calibri" w:hAnsi="Consolas"/>
                <w:highlight w:val="magenta"/>
              </w:rPr>
              <w:t>allspice</w:t>
            </w:r>
            <w:r w:rsidRPr="62C6A53E">
              <w:rPr>
                <w:rFonts w:eastAsia="Calibri"/>
              </w:rPr>
              <w:t>).</w:t>
            </w:r>
          </w:p>
          <w:p w14:paraId="4BD1105E" w14:textId="74CE2AB2" w:rsidR="00572985" w:rsidRPr="00572985" w:rsidRDefault="00572985" w:rsidP="006B0C47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41F8AD18" w14:textId="77777777" w:rsidR="00143BA3" w:rsidRPr="00572985" w:rsidRDefault="00143BA3" w:rsidP="006B0C47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>coriander, turmeric, anise, cumin, nutmeg</w:t>
            </w:r>
          </w:p>
          <w:p w14:paraId="424D24A7" w14:textId="789BF371" w:rsidR="00143BA3" w:rsidRDefault="3A4D7574" w:rsidP="62C6A53E">
            <w:pPr>
              <w:jc w:val="both"/>
              <w:rPr>
                <w:rFonts w:ascii="Consolas" w:hAnsi="Consolas"/>
                <w:b/>
                <w:bCs/>
              </w:rPr>
            </w:pPr>
            <w:r w:rsidRPr="62C6A53E">
              <w:rPr>
                <w:rFonts w:eastAsia="Calibri"/>
              </w:rPr>
              <w:t xml:space="preserve">The </w:t>
            </w:r>
            <w:r w:rsidR="4869BFD6" w:rsidRPr="62C6A53E">
              <w:rPr>
                <w:rFonts w:eastAsia="Calibri"/>
              </w:rPr>
              <w:t>next</w:t>
            </w:r>
            <w:r w:rsidRPr="62C6A53E">
              <w:rPr>
                <w:rFonts w:eastAsia="Calibri"/>
              </w:rPr>
              <w:t xml:space="preserve"> command is </w:t>
            </w:r>
            <w:proofErr w:type="spellStart"/>
            <w:r w:rsidRPr="62C6A53E">
              <w:rPr>
                <w:rFonts w:ascii="Consolas" w:hAnsi="Consolas"/>
                <w:b/>
                <w:bCs/>
              </w:rPr>
              <w:t>AddManySpices</w:t>
            </w:r>
            <w:proofErr w:type="spellEnd"/>
            <w:r w:rsidRPr="62C6A53E">
              <w:t xml:space="preserve">: we should insert </w:t>
            </w:r>
            <w:r w:rsidRPr="62C6A53E">
              <w:rPr>
                <w:rFonts w:ascii="Consolas" w:hAnsi="Consolas"/>
                <w:highlight w:val="green"/>
              </w:rPr>
              <w:t>cayenne, cardamom, and mace</w:t>
            </w:r>
            <w:r w:rsidRPr="62C6A53E">
              <w:t xml:space="preserve"> at </w:t>
            </w:r>
            <w:r w:rsidRPr="62C6A53E">
              <w:rPr>
                <w:rFonts w:ascii="Consolas" w:hAnsi="Consolas"/>
                <w:b/>
                <w:bCs/>
              </w:rPr>
              <w:t>index 3</w:t>
            </w:r>
          </w:p>
          <w:p w14:paraId="4BB51FBF" w14:textId="2448E6A0" w:rsidR="00572985" w:rsidRPr="00572985" w:rsidRDefault="00572985" w:rsidP="00572985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08E46661" w14:textId="77777777" w:rsidR="00143BA3" w:rsidRDefault="00572985" w:rsidP="006B0C47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>c</w:t>
            </w:r>
            <w:r w:rsidR="00E528B1" w:rsidRPr="00572985">
              <w:rPr>
                <w:rFonts w:ascii="Consolas" w:eastAsia="Calibri" w:hAnsi="Consolas" w:cstheme="minorHAnsi"/>
              </w:rPr>
              <w:t>oriander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turmeric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anise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>cayenne</w:t>
            </w:r>
            <w:r w:rsidRPr="00572985">
              <w:rPr>
                <w:rFonts w:ascii="Consolas" w:eastAsia="Calibri" w:hAnsi="Consolas" w:cstheme="minorHAnsi"/>
                <w:highlight w:val="green"/>
              </w:rPr>
              <w:t>,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 xml:space="preserve"> cardamom</w:t>
            </w:r>
            <w:r w:rsidRPr="00572985">
              <w:rPr>
                <w:rFonts w:ascii="Consolas" w:eastAsia="Calibri" w:hAnsi="Consolas" w:cstheme="minorHAnsi"/>
                <w:highlight w:val="green"/>
              </w:rPr>
              <w:t>,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 xml:space="preserve"> mace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cumin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nutmeg</w:t>
            </w:r>
          </w:p>
          <w:p w14:paraId="187B3EF0" w14:textId="56D55F13" w:rsidR="00572985" w:rsidRPr="00572985" w:rsidRDefault="00572985" w:rsidP="006B0C47">
            <w:pPr>
              <w:jc w:val="both"/>
              <w:rPr>
                <w:rFonts w:ascii="Consolas" w:eastAsia="Calibri" w:hAnsi="Consolas" w:cs="Arial"/>
              </w:rPr>
            </w:pPr>
            <w:r w:rsidRPr="005E5291">
              <w:rPr>
                <w:rFonts w:eastAsia="Calibri" w:cstheme="minorHAnsi"/>
              </w:rPr>
              <w:t>The</w:t>
            </w:r>
            <w:r>
              <w:rPr>
                <w:rFonts w:ascii="Consolas" w:eastAsia="Calibri" w:hAnsi="Consolas" w:cstheme="minorHAnsi"/>
              </w:rPr>
              <w:t xml:space="preserve"> </w:t>
            </w:r>
            <w:r w:rsidR="00DD25CC" w:rsidRPr="00DD25CC">
              <w:rPr>
                <w:rFonts w:ascii="Consolas" w:hAnsi="Consolas"/>
              </w:rPr>
              <w:t>"</w:t>
            </w:r>
            <w:r w:rsidR="00DD25CC" w:rsidRPr="00DD25CC">
              <w:rPr>
                <w:rFonts w:ascii="Consolas" w:hAnsi="Consolas"/>
                <w:b/>
              </w:rPr>
              <w:t>done</w:t>
            </w:r>
            <w:r w:rsidR="00DD25CC" w:rsidRPr="00DD25CC">
              <w:rPr>
                <w:rFonts w:ascii="Consolas" w:hAnsi="Consolas"/>
              </w:rPr>
              <w:t>"</w:t>
            </w:r>
            <w:r w:rsidR="00DD25CC">
              <w:rPr>
                <w:rFonts w:ascii="Consolas" w:hAnsi="Consolas"/>
              </w:rPr>
              <w:t xml:space="preserve"> </w:t>
            </w:r>
            <w:r w:rsidR="00DD25CC" w:rsidRPr="005E5291">
              <w:rPr>
                <w:rFonts w:cstheme="minorHAnsi"/>
              </w:rPr>
              <w:t>command is given, so the program stops and we print the final state of the</w:t>
            </w:r>
            <w:r w:rsidR="005E5291" w:rsidRPr="005E5291">
              <w:rPr>
                <w:rFonts w:eastAsia="Calibri" w:cstheme="minorHAnsi"/>
                <w:b/>
              </w:rPr>
              <w:t xml:space="preserve"> sequence</w:t>
            </w:r>
            <w:r w:rsidR="005E5291" w:rsidRPr="005E5291">
              <w:rPr>
                <w:rFonts w:cstheme="minorHAnsi"/>
              </w:rPr>
              <w:t>.</w:t>
            </w:r>
          </w:p>
        </w:tc>
      </w:tr>
      <w:tr w:rsidR="251E7771" w14:paraId="08A844D6" w14:textId="77777777" w:rsidTr="62C6A53E">
        <w:trPr>
          <w:trHeight w:val="615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23A957" w14:textId="4E42765F" w:rsidR="251E7771" w:rsidRDefault="251E7771" w:rsidP="251E7771">
            <w:pPr>
              <w:jc w:val="center"/>
              <w:rPr>
                <w:b/>
                <w:bCs/>
                <w:noProof/>
                <w:lang w:val="en-GB"/>
              </w:rPr>
            </w:pPr>
            <w:r w:rsidRPr="251E7771">
              <w:rPr>
                <w:b/>
                <w:bCs/>
                <w:noProof/>
                <w:lang w:val="en-GB"/>
              </w:rPr>
              <w:lastRenderedPageBreak/>
              <w:t>Input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0338EC" w14:textId="3DFB3A70" w:rsidR="251E7771" w:rsidRDefault="251E7771" w:rsidP="251E7771">
            <w:pPr>
              <w:jc w:val="center"/>
              <w:rPr>
                <w:b/>
                <w:bCs/>
                <w:noProof/>
                <w:lang w:val="en-GB"/>
              </w:rPr>
            </w:pPr>
            <w:r w:rsidRPr="251E7771">
              <w:rPr>
                <w:b/>
                <w:bCs/>
                <w:noProof/>
                <w:lang w:val="en-GB"/>
              </w:rPr>
              <w:t>Output</w:t>
            </w:r>
          </w:p>
        </w:tc>
      </w:tr>
      <w:tr w:rsidR="251E7771" w14:paraId="6429F9AC" w14:textId="77777777" w:rsidTr="62C6A53E">
        <w:trPr>
          <w:trHeight w:val="626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BFF56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coriander, cloves, paprika, cumin</w:t>
            </w:r>
          </w:p>
          <w:p w14:paraId="0FA2858F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 xml:space="preserve"> nutmeg</w:t>
            </w:r>
          </w:p>
          <w:p w14:paraId="6F6E8C1A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 xml:space="preserve"> anise</w:t>
            </w:r>
          </w:p>
          <w:p w14:paraId="6C253E44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 xml:space="preserve"> turmeric</w:t>
            </w:r>
          </w:p>
          <w:p w14:paraId="7E622CAB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 xml:space="preserve"> cumin</w:t>
            </w:r>
          </w:p>
          <w:p w14:paraId="3A31C4C5" w14:textId="77777777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SwapSpices</w:t>
            </w:r>
            <w:proofErr w:type="spellEnd"/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 xml:space="preserve"> coriander paprika</w:t>
            </w:r>
          </w:p>
          <w:p w14:paraId="22F42FD4" w14:textId="2FB90FB7" w:rsidR="63691791" w:rsidRDefault="63691791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>
              <w:rPr>
                <w:rFonts w:ascii="Consolas" w:eastAsia="Calibri" w:hAnsi="Consolas" w:cs="Times New Roman"/>
                <w:noProof/>
              </w:rPr>
              <w:t>ThrowAwaySpices</w:t>
            </w:r>
            <w:r w:rsidR="3F40DFFB" w:rsidRPr="251E7771">
              <w:rPr>
                <w:rStyle w:val="Strong"/>
                <w:rFonts w:ascii="Consolas" w:eastAsia="Calibri" w:hAnsi="Consolas" w:cs="Times New Roman"/>
                <w:b w:val="0"/>
                <w:bCs w:val="0"/>
                <w:noProof/>
              </w:rPr>
              <w:t xml:space="preserve"> </w:t>
            </w:r>
            <w:r w:rsidR="3A1077E0" w:rsidRPr="251E7771">
              <w:rPr>
                <w:rStyle w:val="Strong"/>
                <w:rFonts w:ascii="Consolas" w:hAnsi="Consolas"/>
                <w:b w:val="0"/>
                <w:bCs w:val="0"/>
              </w:rPr>
              <w:t>cumin 4</w:t>
            </w:r>
          </w:p>
          <w:p w14:paraId="1E6F7FA1" w14:textId="43C6F6E5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done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BD14C3" w14:textId="1FFB001B" w:rsidR="3A1077E0" w:rsidRDefault="3A1077E0" w:rsidP="251E7771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51E7771">
              <w:rPr>
                <w:rStyle w:val="Strong"/>
                <w:rFonts w:ascii="Consolas" w:hAnsi="Consolas"/>
                <w:b w:val="0"/>
                <w:bCs w:val="0"/>
              </w:rPr>
              <w:t>paprika cloves coriander</w:t>
            </w:r>
          </w:p>
        </w:tc>
      </w:tr>
    </w:tbl>
    <w:p w14:paraId="180C2E42" w14:textId="77777777" w:rsidR="00391156" w:rsidRPr="00640502" w:rsidRDefault="00391156" w:rsidP="00640502">
      <w:bookmarkStart w:id="1" w:name="_GoBack"/>
      <w:bookmarkEnd w:id="1"/>
    </w:p>
    <w:sectPr w:rsidR="00391156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74483D" w14:textId="77777777" w:rsidR="001759D2" w:rsidRDefault="001759D2" w:rsidP="008068A2">
      <w:pPr>
        <w:spacing w:after="0" w:line="240" w:lineRule="auto"/>
      </w:pPr>
      <w:r>
        <w:separator/>
      </w:r>
    </w:p>
  </w:endnote>
  <w:endnote w:type="continuationSeparator" w:id="0">
    <w:p w14:paraId="3CDC0C88" w14:textId="77777777" w:rsidR="001759D2" w:rsidRDefault="001759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0471D822" w:rsidR="004E4C1E" w:rsidRPr="002B1421" w:rsidRDefault="002B1421" w:rsidP="002B142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1A11F51" wp14:editId="0BFA26E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12B69F6" w14:textId="77777777" w:rsidR="002B1421" w:rsidRDefault="002B1421" w:rsidP="002B142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98CB025" w14:textId="2D7C2554" w:rsidR="002B1421" w:rsidRDefault="002B1421" w:rsidP="002B142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EBD2FA9" wp14:editId="2DC9B045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DA48EC" wp14:editId="14D8B44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2C8078" wp14:editId="4B7C178A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D494372" wp14:editId="2B370FE4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AD7408" wp14:editId="3FAA4D54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F494E6A" wp14:editId="25F06A7C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A522DEC" wp14:editId="10C57301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B88269" wp14:editId="6FED8FD2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6FE185" wp14:editId="4723191C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A11F51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x7T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248e0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012B69F6" w14:textId="77777777" w:rsidR="002B1421" w:rsidRDefault="002B1421" w:rsidP="002B142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98CB025" w14:textId="2D7C2554" w:rsidR="002B1421" w:rsidRDefault="002B1421" w:rsidP="002B142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EBD2FA9" wp14:editId="2DC9B045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DA48EC" wp14:editId="14D8B44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2C8078" wp14:editId="4B7C178A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D494372" wp14:editId="2B370FE4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AD7408" wp14:editId="3FAA4D54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F494E6A" wp14:editId="25F06A7C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A522DEC" wp14:editId="10C57301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B88269" wp14:editId="6FED8FD2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6FE185" wp14:editId="4723191C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D3B5851" wp14:editId="0CD8214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54E7AF9" w14:textId="77777777" w:rsidR="002B1421" w:rsidRDefault="002B1421" w:rsidP="002B142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3B5851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254E7AF9" w14:textId="77777777" w:rsidR="002B1421" w:rsidRDefault="002B1421" w:rsidP="002B142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58B7F8DC" wp14:editId="679051E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D2FD2B" wp14:editId="5719104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3D7346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472E04" wp14:editId="0775A99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D06751" w14:textId="79BA9650" w:rsidR="002B1421" w:rsidRDefault="002B1421" w:rsidP="002B142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472E04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ED06751" w14:textId="79BA9650" w:rsidR="002B1421" w:rsidRDefault="002B1421" w:rsidP="002B142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A15B9" w14:textId="77777777" w:rsidR="001759D2" w:rsidRDefault="001759D2" w:rsidP="008068A2">
      <w:pPr>
        <w:spacing w:after="0" w:line="240" w:lineRule="auto"/>
      </w:pPr>
      <w:r>
        <w:separator/>
      </w:r>
    </w:p>
  </w:footnote>
  <w:footnote w:type="continuationSeparator" w:id="0">
    <w:p w14:paraId="5F7FB9E6" w14:textId="77777777" w:rsidR="001759D2" w:rsidRDefault="001759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F71A7F"/>
    <w:multiLevelType w:val="hybridMultilevel"/>
    <w:tmpl w:val="E326DFB6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772047D0"/>
    <w:multiLevelType w:val="hybridMultilevel"/>
    <w:tmpl w:val="1B52640E"/>
    <w:lvl w:ilvl="0" w:tplc="DF9E3F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9453F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75A482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8E6A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92EA2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6ECA5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C70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96F8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3CB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rwUAdbnzjS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40371"/>
    <w:rsid w:val="000622E0"/>
    <w:rsid w:val="00064D15"/>
    <w:rsid w:val="00065200"/>
    <w:rsid w:val="00077032"/>
    <w:rsid w:val="0008126C"/>
    <w:rsid w:val="00082B70"/>
    <w:rsid w:val="0008559D"/>
    <w:rsid w:val="00086727"/>
    <w:rsid w:val="0009209B"/>
    <w:rsid w:val="00096095"/>
    <w:rsid w:val="000A19B8"/>
    <w:rsid w:val="000A6794"/>
    <w:rsid w:val="000A6D8A"/>
    <w:rsid w:val="000B39E6"/>
    <w:rsid w:val="000B56F0"/>
    <w:rsid w:val="000C5361"/>
    <w:rsid w:val="000F28D9"/>
    <w:rsid w:val="00103906"/>
    <w:rsid w:val="001275B9"/>
    <w:rsid w:val="00142C75"/>
    <w:rsid w:val="00143BA3"/>
    <w:rsid w:val="001449E8"/>
    <w:rsid w:val="00155D0F"/>
    <w:rsid w:val="001619DF"/>
    <w:rsid w:val="00164CDC"/>
    <w:rsid w:val="00167CF1"/>
    <w:rsid w:val="00171021"/>
    <w:rsid w:val="00175899"/>
    <w:rsid w:val="001759D2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1F5BF2"/>
    <w:rsid w:val="00202683"/>
    <w:rsid w:val="00215FCE"/>
    <w:rsid w:val="00222C22"/>
    <w:rsid w:val="002326A7"/>
    <w:rsid w:val="00232E7D"/>
    <w:rsid w:val="002401F6"/>
    <w:rsid w:val="00242233"/>
    <w:rsid w:val="0024368D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0A78"/>
    <w:rsid w:val="002B1322"/>
    <w:rsid w:val="002B1421"/>
    <w:rsid w:val="002B6740"/>
    <w:rsid w:val="002C539D"/>
    <w:rsid w:val="002C71C6"/>
    <w:rsid w:val="002D07CA"/>
    <w:rsid w:val="002D4CEC"/>
    <w:rsid w:val="002E14B5"/>
    <w:rsid w:val="002F0AEF"/>
    <w:rsid w:val="00301534"/>
    <w:rsid w:val="0030321F"/>
    <w:rsid w:val="00305122"/>
    <w:rsid w:val="00307613"/>
    <w:rsid w:val="003230CF"/>
    <w:rsid w:val="0033212E"/>
    <w:rsid w:val="0033490F"/>
    <w:rsid w:val="00380A57"/>
    <w:rsid w:val="003817EF"/>
    <w:rsid w:val="00382A45"/>
    <w:rsid w:val="00387F87"/>
    <w:rsid w:val="00391156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2536E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81E47"/>
    <w:rsid w:val="00487371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2DD"/>
    <w:rsid w:val="004E0D4F"/>
    <w:rsid w:val="004E4C1E"/>
    <w:rsid w:val="0050017E"/>
    <w:rsid w:val="00503820"/>
    <w:rsid w:val="005054C7"/>
    <w:rsid w:val="00507F81"/>
    <w:rsid w:val="005100D9"/>
    <w:rsid w:val="00511E59"/>
    <w:rsid w:val="00514AF2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A09"/>
    <w:rsid w:val="00564D7B"/>
    <w:rsid w:val="00564E02"/>
    <w:rsid w:val="0056527D"/>
    <w:rsid w:val="0056786B"/>
    <w:rsid w:val="0057138C"/>
    <w:rsid w:val="00572985"/>
    <w:rsid w:val="005803E5"/>
    <w:rsid w:val="00584EDB"/>
    <w:rsid w:val="0058723E"/>
    <w:rsid w:val="00592A22"/>
    <w:rsid w:val="00594821"/>
    <w:rsid w:val="00596357"/>
    <w:rsid w:val="00596AA5"/>
    <w:rsid w:val="005A4D8B"/>
    <w:rsid w:val="005A60B5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5291"/>
    <w:rsid w:val="005E6CC9"/>
    <w:rsid w:val="00600083"/>
    <w:rsid w:val="00604363"/>
    <w:rsid w:val="00624212"/>
    <w:rsid w:val="006242A9"/>
    <w:rsid w:val="00624DCF"/>
    <w:rsid w:val="006312A4"/>
    <w:rsid w:val="0063342B"/>
    <w:rsid w:val="00640502"/>
    <w:rsid w:val="00644D27"/>
    <w:rsid w:val="00647F31"/>
    <w:rsid w:val="00651096"/>
    <w:rsid w:val="006640AE"/>
    <w:rsid w:val="00670041"/>
    <w:rsid w:val="00671FE2"/>
    <w:rsid w:val="00675650"/>
    <w:rsid w:val="00686C0C"/>
    <w:rsid w:val="00695634"/>
    <w:rsid w:val="00697B01"/>
    <w:rsid w:val="006A2531"/>
    <w:rsid w:val="006B0C47"/>
    <w:rsid w:val="006B5B15"/>
    <w:rsid w:val="006C3669"/>
    <w:rsid w:val="006D239A"/>
    <w:rsid w:val="006E1302"/>
    <w:rsid w:val="006E2245"/>
    <w:rsid w:val="006E55B4"/>
    <w:rsid w:val="006E7E50"/>
    <w:rsid w:val="00703EBC"/>
    <w:rsid w:val="00704432"/>
    <w:rsid w:val="007051DF"/>
    <w:rsid w:val="007122C6"/>
    <w:rsid w:val="0072460D"/>
    <w:rsid w:val="00724DA4"/>
    <w:rsid w:val="007418B7"/>
    <w:rsid w:val="00744388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0A3B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F7"/>
    <w:rsid w:val="00867975"/>
    <w:rsid w:val="00870828"/>
    <w:rsid w:val="008800ED"/>
    <w:rsid w:val="0088080B"/>
    <w:rsid w:val="008A5703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70F"/>
    <w:rsid w:val="008E0A70"/>
    <w:rsid w:val="008E6CF3"/>
    <w:rsid w:val="008F202C"/>
    <w:rsid w:val="008F5B43"/>
    <w:rsid w:val="008F5FDB"/>
    <w:rsid w:val="0090196E"/>
    <w:rsid w:val="00902E68"/>
    <w:rsid w:val="00912BC6"/>
    <w:rsid w:val="009141A1"/>
    <w:rsid w:val="00917209"/>
    <w:rsid w:val="009174C3"/>
    <w:rsid w:val="0092145D"/>
    <w:rsid w:val="00922439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E5A09"/>
    <w:rsid w:val="009F1459"/>
    <w:rsid w:val="009F44B4"/>
    <w:rsid w:val="009F5C45"/>
    <w:rsid w:val="00A02545"/>
    <w:rsid w:val="00A025E6"/>
    <w:rsid w:val="00A05555"/>
    <w:rsid w:val="00A06D89"/>
    <w:rsid w:val="00A14651"/>
    <w:rsid w:val="00A15802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1FBE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AE784F"/>
    <w:rsid w:val="00AF041A"/>
    <w:rsid w:val="00B148DD"/>
    <w:rsid w:val="00B15A8B"/>
    <w:rsid w:val="00B2455E"/>
    <w:rsid w:val="00B2472A"/>
    <w:rsid w:val="00B33C2C"/>
    <w:rsid w:val="00B4235A"/>
    <w:rsid w:val="00B50DD4"/>
    <w:rsid w:val="00B5666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C69D0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24F1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A6D16"/>
    <w:rsid w:val="00DB5A32"/>
    <w:rsid w:val="00DC28E6"/>
    <w:rsid w:val="00DC79E8"/>
    <w:rsid w:val="00DD25CC"/>
    <w:rsid w:val="00DD55F0"/>
    <w:rsid w:val="00DD7BB2"/>
    <w:rsid w:val="00DE0912"/>
    <w:rsid w:val="00DE1B8E"/>
    <w:rsid w:val="00DF00FA"/>
    <w:rsid w:val="00DF57D8"/>
    <w:rsid w:val="00DF6F6D"/>
    <w:rsid w:val="00E01D40"/>
    <w:rsid w:val="00E032C5"/>
    <w:rsid w:val="00E24C6A"/>
    <w:rsid w:val="00E25811"/>
    <w:rsid w:val="00E32F85"/>
    <w:rsid w:val="00E36FD8"/>
    <w:rsid w:val="00E37380"/>
    <w:rsid w:val="00E44795"/>
    <w:rsid w:val="00E465C4"/>
    <w:rsid w:val="00E528B1"/>
    <w:rsid w:val="00E577C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4237"/>
    <w:rsid w:val="00ED73C4"/>
    <w:rsid w:val="00EF4894"/>
    <w:rsid w:val="00F04D4C"/>
    <w:rsid w:val="00F20B48"/>
    <w:rsid w:val="00F258BA"/>
    <w:rsid w:val="00F27E9C"/>
    <w:rsid w:val="00F41F41"/>
    <w:rsid w:val="00F4587E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B7D6D"/>
    <w:rsid w:val="00FD2885"/>
    <w:rsid w:val="00FE038F"/>
    <w:rsid w:val="00FE1943"/>
    <w:rsid w:val="070BA0DB"/>
    <w:rsid w:val="0759BCE4"/>
    <w:rsid w:val="18591CC6"/>
    <w:rsid w:val="18F8D902"/>
    <w:rsid w:val="1C4E6C25"/>
    <w:rsid w:val="21244AE2"/>
    <w:rsid w:val="2160EE58"/>
    <w:rsid w:val="251E7771"/>
    <w:rsid w:val="2BBA1E62"/>
    <w:rsid w:val="313114A3"/>
    <w:rsid w:val="3A1077E0"/>
    <w:rsid w:val="3A4D7574"/>
    <w:rsid w:val="3D802BAE"/>
    <w:rsid w:val="3F40DFFB"/>
    <w:rsid w:val="413D29D5"/>
    <w:rsid w:val="41FFB23B"/>
    <w:rsid w:val="477D51CC"/>
    <w:rsid w:val="4869BFD6"/>
    <w:rsid w:val="51A47F2E"/>
    <w:rsid w:val="52553F93"/>
    <w:rsid w:val="62C6A53E"/>
    <w:rsid w:val="63691791"/>
    <w:rsid w:val="6554C3BC"/>
    <w:rsid w:val="6C400F7D"/>
    <w:rsid w:val="7003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115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3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7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4EF012-1A69-401A-9C70-208603152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5</Words>
  <Characters>2143</Characters>
  <Application>Microsoft Office Word</Application>
  <DocSecurity>0</DocSecurity>
  <Lines>17</Lines>
  <Paragraphs>5</Paragraphs>
  <ScaleCrop>false</ScaleCrop>
  <Company>SoftUni – https://about.softuni.bg</Company>
  <LinksUpToDate>false</LinksUpToDate>
  <CharactersWithSpaces>2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Nikol Ruseva</cp:lastModifiedBy>
  <cp:revision>96</cp:revision>
  <cp:lastPrinted>2015-10-26T22:35:00Z</cp:lastPrinted>
  <dcterms:created xsi:type="dcterms:W3CDTF">2020-08-12T18:28:00Z</dcterms:created>
  <dcterms:modified xsi:type="dcterms:W3CDTF">2023-04-19T06:44:00Z</dcterms:modified>
  <cp:category>programming, education, software engineering, software development</cp:category>
</cp:coreProperties>
</file>